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ฟ้า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(ภาคค่ำ)</w:t>
      </w:r>
      <w:r>
        <w:t xml:space="preserve"> </w:t>
      </w:r>
      <w:r>
        <w:t xml:space="preserve">เตือนอากาศแปรปรวนก่อนเย็นลง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9-02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่ะตรวจสอบสภาพอากาศที่ 1 ค่ะ 9-13 กุมภาพันธ์นี้ลมหนาวกำลังค่อนข้างแรง กินรอบใหม่จะแผ่ลงมา บริเวณประเทศไทยตอนบนนะคะหนาวมาพร้อมกับลมตะวันออกและโลกตะวันออกเฉียงใต้ที่พัก ความชื้นเข้ามา คุมภาคอีสานตอนล่างกลางตอนล่างและกรุงเทพฯปริมณฑลภาคตะวันออก ข้างบนด้วยนะคะ วันนี้จะมีฝนฟ้าคะนองลมกระโชกแรงและลูกเห็บ ได้ค่ะอนุรักษ์ภูมิจะลดลงโดยภาคอีสานลดลงมากที่สุดนะคะประมาณ 5.3 ISIS ส่วนผ้าอื่นๆลดลง 1 3 องศาก็ต้องดูแล ภาพพระอาทิตย์เป็นแปลงด้วยนะคะนอกจากนี้ยังมีคำเตือนให้ระวัง เรื่องของคุณฟ้าคะนอง ฝนฟ้า หรือยัง การอยู่ ที่โล่งแจ้งหรือใต้ต้นไม้ใหญ่และลักษณะที่แข็งแรงนะคะส่วนภาคใต้ คนนั้นก็จะมีกำลังแรงขึ้นภาคใต้จะมีฝนกำลังเพิ่มขึ้นและมีฝนตกหนักส่วนมาก มันเป็นของภาคอะไรของ หากมีกำลังแรงขึ้นนะคะสูงถึง 1 2 3 เมตร ส่วนตัวเล็กงดออกจากฝั่งจนถึง 23 กุมภาพันธ์สามารถตรวจสอบสภาพ อากาศแบบใดภาคกลางภาคเหนืออากาศเย็นถึงหนาวกับมีหมอกในตอนเช้าและอุณหภูมิจะลดลง ประมาณ 1 ถึง 3 องศาเซลเซียสอุณหภูมิต่ำสุด 4 องศาอุณหภูมิสูงสุด 31 องศายอดดอยยังหนาวถึงหนาวจัดอุณหภูมิ ภาคอีสานภาค บอกในตอนเช้าและพรุ่งนี้อุณหภูมิจะลดลงได้ 315 องศานะคะ อุณหภูมิต่ำสุด 15 องศา อุณหภูมิสูงสุด 31 องศาสำหรับภาคกลางค่ะมีหมอกในตอนเช้าอุณหภูมิลดลงเล็กน้อยโดยอุณหภูมิต่ำสุด 23 องศาเซลเซียส ภาคตะวันออกค่ะ ตอนเช้าอุณหภูมิลดลง 2 3 องศาเซลเซียสชลบุรีระยองจันทบุรีและตราด ภาคใต้มีฝนฟ้าคะนองร้อยละ 10 ของพื้นที่ค่ะส่วนมาก ศรีธรรมราชพังงาภูเก็ตและกระบี่ คลื่นลมบริเวณอ่าวไทยจะมีกำลังแรงขึ้นนะคะเอาไทยตอนล่าง 23 เมตร บริเวณฝนฟ้าคะนองมีคลื่นสูงมากกว่า 2 เมตร มันเอาไทยตอนบนมีคลื่นสูง มากกว่า 2 เม็ด เมื่อเช้า หายเร็วๆด้วยความระมัดระวัง มีฝนตกที่กรุงเทพฯและปริมณฑลค่ะมีหมอกบางในตอนเช้า อุณหภูมิลดลง 2 3 องศาเซลเซียสอุณหภูมิต่ำสุด 25 องศาค่ะ สภาพอากาศในบ้านเราไปดูสภาพอากาศโลกกันบ้างค่ะ วิธีการทำงานนะคะว่าปีนี้อุณหภูมิโลกจะสูงกว่าปีที่แล้วไปติดตามรายละเอียดกันกับคุณสุริยากันค่ะ กูไม่สำคัญในปี 2556 นั้นมีการสรุปว่าเป็นปีที่โลกของเราร้อนที่สุด ประวัติศาสตร์ วัดที่น่าตกใจมากกว่านั้นคือพนักงานเขาว่าปีนี้ 2561 อุณหภูมิโลกของเรา จะสูง สถิติเดิมค่ะ ติดตามการเปลี่ยนแปลงการสภาพอากาศโคราช ภาพยุโรป ระบุว่าปี 2556 ที่ผ่านมา ปีที่อุณหภูมิของโลกสูงที่สุดเท่าที่มีการบันทึกมาเลยค่ะและหากเทียบกับสถิติข้อมูลจากสภาพอากาศ ต่างๆอย่างเช่นปีของต้นไม้และฟองอากาศในถังน้ำแข็ง มีความเป็นไปได้สูงมากที่ปีที่แล้วเป็นปีที่ร้อนที่สุดในโลก 10 ปีแล้วตั้งแต่เดือนมิถุนายนที่ผ่านมาเป็นช่วงเวลาที่ร้อนที่สุดเมื่อเทียบกับช่วงเดียวกันในอดีต ซึ่งภัยพิบัติมากมายค่ะ ปัญหาขึ้น ความรุนแรงไฟป่าน้ำท่วมและพายุที่รุนแรงมากขึ้นซึ่งต่างหาก ดูจากกราฟ เฉลี่ย ว่าในปี 2556 อุณหภูมิ องศาเซลเซียสทำลายสถิติเดิมในปี 2559 โดยมีอุณหภูมิเฉลี่ย สูงกว่าปี 2559 ซึ่งเป็นปีที่ร้อนที่สุด 10 องศาเซลเซียสเรียกว่าทำลายสถิติอย่างที่หาจุดเดียวค่ะและหน่วยงานบริการ สหราชอาณาจักร ในปีนี้อุณหภูมิพื้นผิวเฉลี่ย เพิ่มขึ้นจากช่วงสาหกรรม 1.4.5 องศาเซลเซียส 1.46 องศาเซลเซียสซึ่งอาจจะทำลายสถิติเดิมในปีที่แล้วอีก ไปได้ค่ะ ส่วนหนึ่งก็เป็น ผลจาก เลือกปรากฏการณ์เอลนีโญด้วยนะคะแต่แน่นอนค่ะว่าถ้าหากโลกของเราร้อนขึ้นเรื่อยๆ หลีกเลี่ยงสภาพอากาศสุดขั้วที่รุนแรง คงเป็นไปได้ยากนะคะรวมไปถึงการพัฒนาและ ทำนายสภาพอากาศก็จะเป็นไปได้ยากขึ้นด้วยค่ะ ให้ไปที่เม็กซิโกขามีรายงานพบว่าประชากรผีเสื้อจักรพรรดิที่อบอุ่น เรียนมาแล้ว มาใส่ในป่าที่เม็กซิโกนั้นลดลงจากปีก่อนเกือบ 60 เปอร์เซ็นต์และจำนวนประชากรของผีเสื้อจักรพรรดิ ในเม็กซิโกช่วงฤดูหนาวปีนี้ลดลง 93 เมื่อเทียบกับการที่แล้วผู้เ****วชาญระบุว่าจำนวนประชากรที่ลดลงมาจากอุณหภูมิที่สูงขึ้น ความแห้งแล้ง ในพื้นที่พบภายในกระดาษและสหรัฐส่งผลให้พืชที่ชื่อว่าวิกฤต หรือต้นไม้ ชนิดหนึ่งมีจำนวนลดลงโดยผีเสื้อจักรพรรดิชอบอาศัยอยู่ในบริเวณเขตร้อนและชอบ นนนี่ ผู้ชาย วัชพืชและยาฆ่าแมลงระหว่าง เส้นทางอพยพด้วยซึ่งทำให้แหล่งเพาะพันธุ์ของผู้วันนั้น และยังส่งผลต่อสภาพแวดล้อมประชากรคอมพิวเตอร์จากพัดลดลงอย่างมากนะคะ ลักษณะนี้กลายเป็นสัตว์ใกล้สูญพันธุ์แล้ว วันนี้หมดเวลาแล้วนะคะสำหรับ bns ผู้ชมสามารถติดตามเราได้หลายช่องทาง ทางเพจ facebook วันนี้เรา ลาไปก่อนนะคะสวัสดีค่ะ เสียงดนตรี โฆษณ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ฟ้า ฝึก Revoice พยากรณ์อากาศ 9 กุมภาพันธ์ 2567 (ภาคค่ำ) เตือนอากาศแปรปรวนก่อนเย็นลง TNN EARTH 09-02-24</dc:title>
  <dc:creator/>
  <cp:keywords/>
  <dcterms:created xsi:type="dcterms:W3CDTF">2025-04-02T07:46:28Z</dcterms:created>
  <dcterms:modified xsi:type="dcterms:W3CDTF">2025-04-02T07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เมษายน 2568 เวลา 13.00 น.</vt:lpwstr>
  </property>
  <property fmtid="{D5CDD505-2E9C-101B-9397-08002B2CF9AE}" pid="3" name="subtitle">
    <vt:lpwstr/>
  </property>
</Properties>
</file>